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36CAF80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5C27F6" w:rsidRPr="005C27F6">
        <w:rPr>
          <w:rFonts w:ascii="Arial Narrow" w:hAnsi="Arial Narrow" w:cs="Helvetica"/>
          <w:b/>
          <w:sz w:val="22"/>
          <w:szCs w:val="22"/>
          <w:shd w:val="clear" w:color="auto" w:fill="FFFFFF"/>
        </w:rPr>
        <w:t>Záhradný materiál s príslušenstvom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5C27F6" w:rsidRPr="005C27F6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2315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B26419">
        <w:rPr>
          <w:rFonts w:ascii="Arial Narrow" w:hAnsi="Arial Narrow" w:cs="Times New Roman"/>
          <w:sz w:val="22"/>
          <w:szCs w:val="22"/>
        </w:rPr>
        <w:t xml:space="preserve">Nákup maliarskeho materiálu, dreva zámkov a kovania, záhradného materiálu, bezpečnostných inštalácií a piktogramov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EB98C4" w14:textId="77777777" w:rsidR="00EE09B6" w:rsidRDefault="00EE09B6" w:rsidP="00317080">
      <w:r>
        <w:separator/>
      </w:r>
    </w:p>
  </w:endnote>
  <w:endnote w:type="continuationSeparator" w:id="0">
    <w:p w14:paraId="5B7836E7" w14:textId="77777777" w:rsidR="00EE09B6" w:rsidRDefault="00EE09B6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925A0C" w14:textId="77777777" w:rsidR="00EE09B6" w:rsidRDefault="00EE09B6" w:rsidP="00317080">
      <w:r>
        <w:separator/>
      </w:r>
    </w:p>
  </w:footnote>
  <w:footnote w:type="continuationSeparator" w:id="0">
    <w:p w14:paraId="0311E672" w14:textId="77777777" w:rsidR="00EE09B6" w:rsidRDefault="00EE09B6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003B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476CE"/>
    <w:rsid w:val="00596FCF"/>
    <w:rsid w:val="005C27F6"/>
    <w:rsid w:val="005C73B9"/>
    <w:rsid w:val="005D22AE"/>
    <w:rsid w:val="006147C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EE09B6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9</cp:revision>
  <dcterms:created xsi:type="dcterms:W3CDTF">2021-09-26T10:50:00Z</dcterms:created>
  <dcterms:modified xsi:type="dcterms:W3CDTF">2023-07-21T11:11:00Z</dcterms:modified>
</cp:coreProperties>
</file>